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1" w:name="internship-application-letter"/>
    <w:p>
      <w:pPr>
        <w:pStyle w:val="Heading1"/>
      </w:pPr>
      <w:r>
        <w:t xml:space="preserve">Internship Application Letter</w:t>
      </w:r>
    </w:p>
    <w:bookmarkStart w:id="20" w:name="for-the-midwife-internship-position"/>
    <w:p>
      <w:pPr>
        <w:pStyle w:val="Heading2"/>
      </w:pPr>
      <w:r>
        <w:t xml:space="preserve">For the Midwife Internship Position</w:t>
      </w:r>
    </w:p>
    <w:p>
      <w:pPr>
        <w:pStyle w:val="FirstParagraph"/>
      </w:pPr>
      <w:r>
        <w:t xml:space="preserve">United Arab Emirates Dubai Healthcare Institutions</w:t>
      </w:r>
    </w:p>
    <w:bookmarkEnd w:id="20"/>
    <w:bookmarkEnd w:id="21"/>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r>
        <w:br/>
      </w:r>
      <w:r>
        <w:t xml:space="preserve">[Hospital/Clinic Name]</w:t>
      </w:r>
      <w:r>
        <w:br/>
      </w:r>
      <w:r>
        <w:t xml:space="preserve">Dubai Health Authority (DHA) Approved Healthcare Facility</w:t>
      </w:r>
      <w:r>
        <w:br/>
      </w:r>
      <w:r>
        <w:t xml:space="preserve">Dubai, United Arab Emirates</w:t>
      </w:r>
    </w:p>
    <w:p>
      <w:pPr>
        <w:pStyle w:val="BodyText"/>
      </w:pPr>
      <w:r>
        <w:t xml:space="preserve">Dear Hiring Manager,</w:t>
      </w:r>
    </w:p>
    <w:p>
      <w:pPr>
        <w:pStyle w:val="BodyText"/>
      </w:pPr>
      <w:r>
        <w:t xml:space="preserve">With profound enthusiasm and meticulous preparation, I am submitting my application for the Midwife Internship position at your esteemed healthcare institution in Dubai, United Arab Emirates. As a dedicated midwifery student from [Your University Name], I have long admired the progressive healthcare landscape of the United Arab Emirates Dubai region, where innovation meets cultural sensitivity to deliver world-class maternal and newborn care. This</w:t>
      </w:r>
      <w:r>
        <w:t xml:space="preserve"> </w:t>
      </w:r>
      <w:r>
        <w:rPr>
          <w:iCs/>
          <w:i/>
        </w:rPr>
        <w:t xml:space="preserve">Internship Application Letter</w:t>
      </w:r>
      <w:r>
        <w:t xml:space="preserve"> </w:t>
      </w:r>
      <w:r>
        <w:t xml:space="preserve">articulates my unwavering commitment to contributing to this vital field while immersing myself in the dynamic healthcare environment of Dubai.</w:t>
      </w:r>
    </w:p>
    <w:p>
      <w:pPr>
        <w:pStyle w:val="BodyText"/>
      </w:pPr>
      <w:r>
        <w:t xml:space="preserve">The United Arab Emirates has consistently positioned itself as a global leader in healthcare excellence, with Dubai at the forefront of pioneering maternal health initiatives under Vision 2030. I am deeply inspired by institutions like Dubai Hospital, American Hospital Dubai, and Latifa Hospital for Women and Children, which embody the UAE’s commitment to evidence-based midwifery care that respects cultural diversity. My academic journey has been meticulously aligned with these standards—I completed rigorous coursework in obstetrics, neonatal resuscitation (NRP), antepartum/postpartum care, and maternal nutrition at [Your University]. I also gained hands-on clinical experience through 600+ supervised hours across three maternity units in [Your Country/City], where I assisted senior midwives with prenatal check-ups, labor support, and postnatal counseling. However, it is the opportunity to learn within the UAE’s globally recognized healthcare ecosystem that compels me to seek this</w:t>
      </w:r>
      <w:r>
        <w:t xml:space="preserve"> </w:t>
      </w:r>
      <w:r>
        <w:rPr>
          <w:iCs/>
          <w:i/>
        </w:rPr>
        <w:t xml:space="preserve">Midwife</w:t>
      </w:r>
      <w:r>
        <w:t xml:space="preserve"> </w:t>
      </w:r>
      <w:r>
        <w:t xml:space="preserve">internship in Dubai.</w:t>
      </w:r>
    </w:p>
    <w:p>
      <w:pPr>
        <w:pStyle w:val="BodyText"/>
      </w:pPr>
      <w:r>
        <w:t xml:space="preserve">What distinguishes my approach is my profound understanding of the unique cultural context in Dubai. The United Arab Emirates embraces a harmonious blend of traditional Emirati values and modern medical science—particularly evident in maternal care protocols where family involvement is integral to the birthing process. During my studies, I completed a specialized module on Cross-Cultural Communication in Healthcare, focusing on Middle Eastern patient dynamics. I am proficient in English (fluent) and have begun studying basic Arabic phrases to better connect with Emirati mothers and families. I understand that effective midwifery in Dubai requires not only clinical competence but also the ability to navigate cultural nuances with respect—whether discussing dietary preferences during pregnancy, accommodating modesty requirements during examinations, or supporting family-centered decision-making. My previous internship in [Country] taught me to adapt care plans while upholding patient autonomy—a skill I am eager to refine within Dubai’s multicultural hospitals.</w:t>
      </w:r>
    </w:p>
    <w:p>
      <w:pPr>
        <w:pStyle w:val="BodyText"/>
      </w:pPr>
      <w:r>
        <w:t xml:space="preserve">Furthermore, I have proactively aligned my skills with the UAE’s healthcare priorities. The Dubai Health Authority (DHA) emphasizes reducing maternal mortality rates and enhancing perinatal outcomes through integrated care models. My academic projects included analyzing DHA’s National Maternal Health Strategy reports, where I identified gaps in community-based prenatal education for expatriate families—prompting me to design a culturally tailored brochure on gestational diabetes management. This experience instilled in me the importance of preventative care within UAE’s public health framework. I am equally adept with digital health tools like the UAE’s</w:t>
      </w:r>
      <w:r>
        <w:t xml:space="preserve"> </w:t>
      </w:r>
      <w:r>
        <w:rPr>
          <w:iCs/>
          <w:i/>
        </w:rPr>
        <w:t xml:space="preserve">Seha</w:t>
      </w:r>
      <w:r>
        <w:t xml:space="preserve"> </w:t>
      </w:r>
      <w:r>
        <w:t xml:space="preserve">electronic health record system, having used similar platforms during my clinical rotations to document patient histories and coordinate care with obstetricians.</w:t>
      </w:r>
    </w:p>
    <w:p>
      <w:pPr>
        <w:pStyle w:val="BodyText"/>
      </w:pPr>
      <w:r>
        <w:t xml:space="preserve">I recognize that this internship is a foundational step in my career as a midwife, and I am prepared to contribute actively while learning diligently. My strengths include exceptional communication skills (evidenced by my role as peer mentor for 20+ students during clinical rotations), emotional resilience in high-stakes deliveries, and meticulous attention to detail in maintaining sterile protocols. Most importantly, I bring a patient-centered philosophy that resonates with the UAE’s ethos of compassionate care—where every mother and newborn is treated as a unique individual within a supportive community. I have researched your institution’s recent initiatives (e.g., [Mention Specific Program if Possible, e.g., "free antenatal classes for low-income families"]), and I am eager to support such efforts under the guidance of your expert midwifery team.</w:t>
      </w:r>
    </w:p>
    <w:p>
      <w:pPr>
        <w:pStyle w:val="BodyText"/>
      </w:pPr>
      <w:r>
        <w:t xml:space="preserve">The United Arab Emirates Dubai is not merely a location for this internship—it represents a transformative opportunity to grow as a healthcare professional within one of the world’s most advanced medical hubs. I am confident that my academic rigor, cultural adaptability, and passion for maternal health will enable me to become an asset to your team. I am fully committed to adhering to Dubai’s healthcare regulations, including DHA accreditation standards and the UAE’s Code of Professional Conduct for Healthcare Workers.</w:t>
      </w:r>
    </w:p>
    <w:p>
      <w:pPr>
        <w:pStyle w:val="BodyText"/>
      </w:pPr>
      <w:r>
        <w:t xml:space="preserve">Thank you for considering my application. I have attached my resume, academic transcripts, and a letter of recommendation from [Professor/Supervisor Name] for your review. I welcome the opportunity to discuss how my skills align with your institution’s mission during an interview at your earliest convenience. My contact details are provided below, and I am available to start immediately upon acceptance.</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City, Country]</w:t>
      </w:r>
    </w:p>
    <w:p>
      <w:pPr>
        <w:pStyle w:val="BodyText"/>
      </w:pPr>
      <w:r>
        <w:rPr>
          <w:bCs/>
          <w:b/>
        </w:rPr>
        <w:t xml:space="preserve">Key Alignment with Dubai, United Arab Emirates Healthcare Values:</w:t>
      </w:r>
    </w:p>
    <w:p>
      <w:pPr>
        <w:numPr>
          <w:ilvl w:val="0"/>
          <w:numId w:val="1001"/>
        </w:numPr>
        <w:pStyle w:val="Compact"/>
      </w:pPr>
      <w:r>
        <w:rPr>
          <w:iCs/>
          <w:i/>
        </w:rPr>
        <w:t xml:space="preserve">Cultural Sensitivity:</w:t>
      </w:r>
      <w:r>
        <w:t xml:space="preserve"> </w:t>
      </w:r>
      <w:r>
        <w:t xml:space="preserve">Proven ability to integrate Emirati cultural practices into care plans</w:t>
      </w:r>
    </w:p>
    <w:p>
      <w:pPr>
        <w:numPr>
          <w:ilvl w:val="0"/>
          <w:numId w:val="1001"/>
        </w:numPr>
        <w:pStyle w:val="Compact"/>
      </w:pPr>
      <w:r>
        <w:rPr>
          <w:iCs/>
          <w:i/>
        </w:rPr>
        <w:t xml:space="preserve">Global Standards:</w:t>
      </w:r>
      <w:r>
        <w:t xml:space="preserve"> </w:t>
      </w:r>
      <w:r>
        <w:t xml:space="preserve">Training aligned with WHO and DHA maternal health protocols</w:t>
      </w:r>
    </w:p>
    <w:p>
      <w:pPr>
        <w:numPr>
          <w:ilvl w:val="0"/>
          <w:numId w:val="1001"/>
        </w:numPr>
        <w:pStyle w:val="Compact"/>
      </w:pPr>
      <w:r>
        <w:rPr>
          <w:iCs/>
          <w:i/>
        </w:rPr>
        <w:t xml:space="preserve">Dubai-Specific Focus:</w:t>
      </w:r>
      <w:r>
        <w:t xml:space="preserve"> </w:t>
      </w:r>
      <w:r>
        <w:t xml:space="preserve">Understanding of UAE’s healthcare innovation in maternity services</w:t>
      </w:r>
    </w:p>
    <w:p>
      <w:pPr>
        <w:numPr>
          <w:ilvl w:val="0"/>
          <w:numId w:val="1001"/>
        </w:numPr>
        <w:pStyle w:val="Compact"/>
      </w:pPr>
      <w:r>
        <w:rPr>
          <w:iCs/>
          <w:i/>
        </w:rPr>
        <w:t xml:space="preserve">Future-Ready Skills:</w:t>
      </w:r>
      <w:r>
        <w:t xml:space="preserve"> </w:t>
      </w:r>
      <w:r>
        <w:t xml:space="preserve">Proficiency in digital health tools used across Dubai hospitals</w:t>
      </w:r>
    </w:p>
    <w:p>
      <w:pPr>
        <w:pStyle w:val="FirstParagraph"/>
      </w:pPr>
      <w:r>
        <w:t xml:space="preserve">This</w:t>
      </w:r>
      <w:r>
        <w:t xml:space="preserve"> </w:t>
      </w:r>
      <w:r>
        <w:rPr>
          <w:iCs/>
          <w:i/>
        </w:rPr>
        <w:t xml:space="preserve">Internship Application Letter</w:t>
      </w:r>
      <w:r>
        <w:t xml:space="preserve"> </w:t>
      </w:r>
      <w:r>
        <w:t xml:space="preserve">reflects my deep commitment to advancing maternal healthcare in the United Arab Emirates Dubai, where compassion and cutting-edge practice converge to transform l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 Dubai, United Arab Emirates</dc:title>
  <dc:creator/>
  <dc:language>en</dc:language>
  <cp:keywords/>
  <dcterms:created xsi:type="dcterms:W3CDTF">2026-07-24T04:48:00Z</dcterms:created>
  <dcterms:modified xsi:type="dcterms:W3CDTF">2026-07-24T04:48:00Z</dcterms:modified>
</cp:coreProperties>
</file>

<file path=docProps/custom.xml><?xml version="1.0" encoding="utf-8"?>
<Properties xmlns="http://schemas.openxmlformats.org/officeDocument/2006/custom-properties" xmlns:vt="http://schemas.openxmlformats.org/officeDocument/2006/docPropsVTypes"/>
</file>